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45D9D" w14:textId="77777777" w:rsidR="002D22DB" w:rsidRPr="002D22DB" w:rsidRDefault="002D22DB" w:rsidP="002D2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22DB">
        <w:rPr>
          <w:rFonts w:ascii="Arial" w:eastAsia="Times New Roman" w:hAnsi="Arial" w:cs="Arial"/>
          <w:color w:val="000000"/>
        </w:rPr>
        <w:t>Hi. My name is Maestra Andrea and I will be your 7th and 8th grade ELA/SLA and Science teacher. I am VERY excited to teach your students. I love 8th grade independence, and I look forward to preparing your students for high school. </w:t>
      </w:r>
    </w:p>
    <w:p w14:paraId="0F5800F7" w14:textId="77777777" w:rsidR="002D22DB" w:rsidRPr="002D22DB" w:rsidRDefault="002D22DB" w:rsidP="002D22D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29CEA9" w14:textId="77777777" w:rsidR="002D22DB" w:rsidRPr="002D22DB" w:rsidRDefault="002D22DB" w:rsidP="002D22D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D22DB">
        <w:rPr>
          <w:rFonts w:ascii="Arial" w:eastAsia="Times New Roman" w:hAnsi="Arial" w:cs="Arial"/>
          <w:b/>
          <w:bCs/>
          <w:color w:val="000000"/>
          <w:sz w:val="28"/>
          <w:szCs w:val="28"/>
        </w:rPr>
        <w:t>Supplies</w:t>
      </w:r>
    </w:p>
    <w:p w14:paraId="64E9F572" w14:textId="77777777" w:rsidR="002D22DB" w:rsidRPr="002D22DB" w:rsidRDefault="002D22DB" w:rsidP="002D2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45"/>
        <w:gridCol w:w="5015"/>
      </w:tblGrid>
      <w:tr w:rsidR="002D22DB" w:rsidRPr="002D22DB" w14:paraId="257E82FF" w14:textId="77777777" w:rsidTr="002D22DB">
        <w:trPr>
          <w:trHeight w:val="20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79FE43" w14:textId="7777777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>6 Composition Notebooks </w:t>
            </w:r>
          </w:p>
          <w:p w14:paraId="291C471A" w14:textId="77777777" w:rsidR="002D22DB" w:rsidRPr="002D22DB" w:rsidRDefault="002D22DB" w:rsidP="002D22DB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CE0868A" w14:textId="77337208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426505CC" wp14:editId="31C8961C">
                  <wp:extent cx="504825" cy="647700"/>
                  <wp:effectExtent l="0" t="0" r="9525" b="0"/>
                  <wp:docPr id="16" name="Picture 16" descr="Graphical user interface, application, 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Graphical user interface, application, qr cod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962AA9" w14:textId="7777777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>$10 for subscriptions (website and magazine)</w:t>
            </w:r>
          </w:p>
          <w:p w14:paraId="77EF56A7" w14:textId="77777777" w:rsidR="002D22DB" w:rsidRPr="002D22DB" w:rsidRDefault="002D22DB" w:rsidP="002D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3DC4CE4" w14:textId="308BB848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389C335C" wp14:editId="0A246036">
                  <wp:extent cx="1009650" cy="419100"/>
                  <wp:effectExtent l="0" t="0" r="0" b="0"/>
                  <wp:docPr id="15" name="Picture 15" descr="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Text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2DB" w:rsidRPr="002D22DB" w14:paraId="34569494" w14:textId="77777777" w:rsidTr="002D22DB">
        <w:trPr>
          <w:trHeight w:val="18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44503" w14:textId="7777777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>Headphones</w:t>
            </w:r>
          </w:p>
          <w:p w14:paraId="6488256E" w14:textId="4E1A52A1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5B6B1880" wp14:editId="70A391B9">
                  <wp:extent cx="1209675" cy="1028700"/>
                  <wp:effectExtent l="0" t="0" r="9525" b="0"/>
                  <wp:docPr id="14" name="Picture 14" descr="A pair of black headphon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air of black headphon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9675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10E6A5" w14:textId="7777777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>Kleenex</w:t>
            </w:r>
          </w:p>
          <w:p w14:paraId="616D2CA5" w14:textId="47CE0850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3697DCAA" wp14:editId="6B44C1DC">
                  <wp:extent cx="1295400" cy="981075"/>
                  <wp:effectExtent l="0" t="0" r="0" b="9525"/>
                  <wp:docPr id="13" name="Picture 13" descr="A picture containing stationary, envel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picture containing stationary, envelo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2DB" w:rsidRPr="002D22DB" w14:paraId="643CF102" w14:textId="77777777" w:rsidTr="002D22DB">
        <w:trPr>
          <w:trHeight w:val="26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8EB50C" w14:textId="610D4B5F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7AF92A64" wp14:editId="52C4C02C">
                  <wp:extent cx="1333500" cy="790575"/>
                  <wp:effectExtent l="0" t="0" r="0" b="9525"/>
                  <wp:docPr id="12" name="Picture 12" descr="A picture containing indoor, lighter, bottle, plastic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indoor, lighter, bottle, plastic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0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C491E9" w14:textId="77777777" w:rsidR="002D22DB" w:rsidRPr="002D22DB" w:rsidRDefault="002D22DB" w:rsidP="002D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1E578F" w14:textId="77777777" w:rsidR="002D22DB" w:rsidRPr="002D22DB" w:rsidRDefault="002D22DB" w:rsidP="002D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>                  1 reusable water bottle</w:t>
            </w:r>
          </w:p>
          <w:p w14:paraId="7411E076" w14:textId="77777777" w:rsidR="002D22DB" w:rsidRPr="002D22DB" w:rsidRDefault="002D22DB" w:rsidP="002D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D1510" w14:textId="77777777" w:rsidR="002D22DB" w:rsidRPr="002D22DB" w:rsidRDefault="002D22DB" w:rsidP="002D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>                      Mini pencil sharpener</w:t>
            </w:r>
          </w:p>
          <w:p w14:paraId="787DECF0" w14:textId="77777777" w:rsidR="002D22DB" w:rsidRPr="002D22DB" w:rsidRDefault="002D22DB" w:rsidP="002D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1F7A335" w14:textId="78E26991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43DC26DA" wp14:editId="0553BF66">
                  <wp:extent cx="809625" cy="685800"/>
                  <wp:effectExtent l="0" t="0" r="9525" b="0"/>
                  <wp:docPr id="11" name="Picture 11" descr="A close-up of a computer par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close-up of a computer part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2DB" w:rsidRPr="002D22DB" w14:paraId="61C8B71D" w14:textId="77777777" w:rsidTr="002D22DB">
        <w:trPr>
          <w:trHeight w:val="233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F6C1E1" w14:textId="7777777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>Dry-erase markers</w:t>
            </w:r>
          </w:p>
          <w:p w14:paraId="65789AA5" w14:textId="77777777" w:rsidR="002D22DB" w:rsidRPr="002D22DB" w:rsidRDefault="002D22DB" w:rsidP="002D22DB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ED197D6" w14:textId="5FC4752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6FCB6204" wp14:editId="7648BE96">
                  <wp:extent cx="695325" cy="476250"/>
                  <wp:effectExtent l="0" t="0" r="9525" b="0"/>
                  <wp:docPr id="10" name="Picture 10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25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BADC2A" w14:textId="77777777" w:rsidR="002D22DB" w:rsidRPr="002D22DB" w:rsidRDefault="002D22DB" w:rsidP="002D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9CEE8F" w14:textId="7777777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 xml:space="preserve">3 boxes </w:t>
            </w:r>
            <w:proofErr w:type="spellStart"/>
            <w:r w:rsidRPr="002D22DB">
              <w:rPr>
                <w:rFonts w:ascii="Arial" w:eastAsia="Times New Roman" w:hAnsi="Arial" w:cs="Arial"/>
                <w:color w:val="000000"/>
              </w:rPr>
              <w:t>presharpened</w:t>
            </w:r>
            <w:proofErr w:type="spellEnd"/>
            <w:r w:rsidRPr="002D22DB">
              <w:rPr>
                <w:rFonts w:ascii="Arial" w:eastAsia="Times New Roman" w:hAnsi="Arial" w:cs="Arial"/>
                <w:color w:val="000000"/>
              </w:rPr>
              <w:t xml:space="preserve"> #2 pencils </w:t>
            </w:r>
          </w:p>
          <w:p w14:paraId="1F789960" w14:textId="77777777" w:rsidR="002D22DB" w:rsidRPr="002D22DB" w:rsidRDefault="002D22DB" w:rsidP="002D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0A0BEE8" w14:textId="226C420F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687C3813" wp14:editId="2CC526BF">
                  <wp:extent cx="590550" cy="1085850"/>
                  <wp:effectExtent l="0" t="0" r="0" b="0"/>
                  <wp:docPr id="9" name="Picture 9" descr="A picture containing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2DB" w:rsidRPr="002D22DB" w14:paraId="7863F53B" w14:textId="77777777" w:rsidTr="002D22DB">
        <w:trPr>
          <w:trHeight w:val="20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5BA42" w14:textId="7777777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lastRenderedPageBreak/>
              <w:t>Highlighters</w:t>
            </w:r>
          </w:p>
          <w:p w14:paraId="7E67774D" w14:textId="5665C5CE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00801E3A" wp14:editId="58B5ED84">
                  <wp:extent cx="1095375" cy="1143000"/>
                  <wp:effectExtent l="0" t="0" r="9525" b="0"/>
                  <wp:docPr id="8" name="Picture 8" descr="A picture containing text, writing implement, stationary, mar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text, writing implement, stationary, mark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5375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58B297" w14:textId="7777777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>Scissors</w:t>
            </w:r>
          </w:p>
          <w:p w14:paraId="7FC8412A" w14:textId="120AADA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4E144B12" wp14:editId="2B9519C7">
                  <wp:extent cx="819150" cy="695325"/>
                  <wp:effectExtent l="0" t="0" r="0" b="9525"/>
                  <wp:docPr id="7" name="Picture 7" descr="A pair of scissor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air of scissors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78E131" w14:textId="77777777" w:rsidR="002D22DB" w:rsidRPr="002D22DB" w:rsidRDefault="002D22DB" w:rsidP="002D22DB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2D22DB" w:rsidRPr="002D22DB" w14:paraId="27125298" w14:textId="77777777" w:rsidTr="002D22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3CFDF" w14:textId="533E366F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>2 containers Clorox wipes</w:t>
            </w: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7B90CDA0" wp14:editId="37CD1F80">
                  <wp:extent cx="819150" cy="1095375"/>
                  <wp:effectExtent l="0" t="0" r="0" b="9525"/>
                  <wp:docPr id="6" name="Picture 6" descr="A picture containing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0A662B" w14:textId="77777777" w:rsidR="002D22DB" w:rsidRPr="002D22DB" w:rsidRDefault="002D22DB" w:rsidP="002D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FE5663" w14:textId="7777777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>2 3-ring notebooks (2-3 inches)</w:t>
            </w:r>
          </w:p>
          <w:p w14:paraId="4944FAD7" w14:textId="77777777" w:rsidR="002D22DB" w:rsidRPr="002D22DB" w:rsidRDefault="002D22DB" w:rsidP="002D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657F301" w14:textId="7D3E4765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7D2D617E" wp14:editId="15B288FE">
                  <wp:extent cx="904875" cy="904875"/>
                  <wp:effectExtent l="0" t="0" r="9525" b="9525"/>
                  <wp:docPr id="5" name="Picture 5" descr="A picture containing text, stationary, lined, l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text, stationary, lined, lin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2DB" w:rsidRPr="002D22DB" w14:paraId="096C4721" w14:textId="77777777" w:rsidTr="002D22DB">
        <w:trPr>
          <w:trHeight w:val="235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F753FC" w14:textId="7777777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>1 ream lined paper</w:t>
            </w:r>
          </w:p>
          <w:p w14:paraId="1F5D97F5" w14:textId="77777777" w:rsidR="002D22DB" w:rsidRPr="002D22DB" w:rsidRDefault="002D22DB" w:rsidP="002D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9B4853" w14:textId="0E712905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51020E0B" wp14:editId="148A0868">
                  <wp:extent cx="838200" cy="800100"/>
                  <wp:effectExtent l="0" t="0" r="0" b="0"/>
                  <wp:docPr id="4" name="Picture 4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, applicati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328C71" w14:textId="77777777" w:rsidR="002D22DB" w:rsidRPr="002D22DB" w:rsidRDefault="002D22DB" w:rsidP="002D22DB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42A14C" w14:textId="7777777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>1 ream computer Paper</w:t>
            </w:r>
          </w:p>
          <w:p w14:paraId="213296B6" w14:textId="77777777" w:rsidR="002D22DB" w:rsidRPr="002D22DB" w:rsidRDefault="002D22DB" w:rsidP="002D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CCC7D24" w14:textId="68CC7BD8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56E18BCB" wp14:editId="36FB7BE3">
                  <wp:extent cx="1514475" cy="790575"/>
                  <wp:effectExtent l="0" t="0" r="9525" b="9525"/>
                  <wp:docPr id="3" name="Picture 3" descr="A picture containing text,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electronic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4475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E98A52" w14:textId="77777777" w:rsidR="002D22DB" w:rsidRPr="002D22DB" w:rsidRDefault="002D22DB" w:rsidP="002D22DB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D22DB" w:rsidRPr="002D22DB" w14:paraId="00082C15" w14:textId="77777777" w:rsidTr="002D22DB">
        <w:trPr>
          <w:trHeight w:val="200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F18094" w14:textId="7777777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 xml:space="preserve">1 </w:t>
            </w:r>
            <w:proofErr w:type="gramStart"/>
            <w:r w:rsidRPr="002D22DB">
              <w:rPr>
                <w:rFonts w:ascii="Arial" w:eastAsia="Times New Roman" w:hAnsi="Arial" w:cs="Arial"/>
                <w:color w:val="000000"/>
              </w:rPr>
              <w:t>box colored</w:t>
            </w:r>
            <w:proofErr w:type="gramEnd"/>
            <w:r w:rsidRPr="002D22DB">
              <w:rPr>
                <w:rFonts w:ascii="Arial" w:eastAsia="Times New Roman" w:hAnsi="Arial" w:cs="Arial"/>
                <w:color w:val="000000"/>
              </w:rPr>
              <w:t xml:space="preserve"> pencils</w:t>
            </w:r>
          </w:p>
          <w:p w14:paraId="60DE5B18" w14:textId="77777777" w:rsidR="002D22DB" w:rsidRPr="002D22DB" w:rsidRDefault="002D22DB" w:rsidP="002D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59A3CD" w14:textId="1AC38694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25BCD5BF" wp14:editId="44415E18">
                  <wp:extent cx="619125" cy="571500"/>
                  <wp:effectExtent l="0" t="0" r="9525" b="0"/>
                  <wp:docPr id="2" name="Picture 2" descr="A picture containing text, container, ca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ontainer, ca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EDC186" w14:textId="77777777" w:rsidR="002D22DB" w:rsidRPr="002D22DB" w:rsidRDefault="002D22DB" w:rsidP="002D22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25E12E" w14:textId="77777777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color w:val="000000"/>
              </w:rPr>
              <w:t>Sticky notes </w:t>
            </w:r>
          </w:p>
          <w:p w14:paraId="263CA810" w14:textId="39518A74" w:rsidR="002D22DB" w:rsidRPr="002D22DB" w:rsidRDefault="002D22DB" w:rsidP="002D22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2DB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5860C28C" wp14:editId="1F0C637E">
                  <wp:extent cx="847725" cy="819150"/>
                  <wp:effectExtent l="0" t="0" r="9525" b="0"/>
                  <wp:docPr id="1" name="Picture 1" descr="Chart, pi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pi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72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8FD2EE" w14:textId="77777777" w:rsidR="002D22DB" w:rsidRPr="002D22DB" w:rsidRDefault="002D22DB" w:rsidP="002D2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9BE23C" w14:textId="77777777" w:rsidR="002D22DB" w:rsidRPr="002D22DB" w:rsidRDefault="002D22DB" w:rsidP="002D22D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D22DB">
        <w:rPr>
          <w:rFonts w:ascii="Arial" w:eastAsia="Times New Roman" w:hAnsi="Arial" w:cs="Arial"/>
          <w:color w:val="000000"/>
        </w:rPr>
        <w:t xml:space="preserve">Please contact me at </w:t>
      </w:r>
      <w:hyperlink r:id="rId20" w:history="1">
        <w:r w:rsidRPr="002D22DB">
          <w:rPr>
            <w:rFonts w:ascii="Arial" w:eastAsia="Times New Roman" w:hAnsi="Arial" w:cs="Arial"/>
            <w:color w:val="1155CC"/>
            <w:u w:val="single"/>
          </w:rPr>
          <w:t>aringklib@philasd.org</w:t>
        </w:r>
      </w:hyperlink>
      <w:r w:rsidRPr="002D22DB">
        <w:rPr>
          <w:rFonts w:ascii="Arial" w:eastAsia="Times New Roman" w:hAnsi="Arial" w:cs="Arial"/>
          <w:color w:val="000000"/>
        </w:rPr>
        <w:t xml:space="preserve"> with any questions or concerns. I look forward to seeing your students on August 29, 2022!</w:t>
      </w:r>
    </w:p>
    <w:p w14:paraId="518D95D1" w14:textId="77777777" w:rsidR="004079AD" w:rsidRDefault="004079AD"/>
    <w:sectPr w:rsidR="004079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rUwMrMA0sYGRko6SsGpxcWZ+XkgBYa1AId3UmwsAAAA"/>
  </w:docVars>
  <w:rsids>
    <w:rsidRoot w:val="002D22DB"/>
    <w:rsid w:val="002D22DB"/>
    <w:rsid w:val="004079AD"/>
    <w:rsid w:val="00864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3C5A2"/>
  <w15:chartTrackingRefBased/>
  <w15:docId w15:val="{0F32C0DE-C7D7-4E45-956F-D1E94BBAA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D22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D22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06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hyperlink" Target="mailto:aringklib@philasd.org" TargetMode="Externa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leen Medina</dc:creator>
  <cp:keywords/>
  <dc:description/>
  <cp:lastModifiedBy>Microsoft Office User</cp:lastModifiedBy>
  <cp:revision>2</cp:revision>
  <dcterms:created xsi:type="dcterms:W3CDTF">2022-07-11T17:03:00Z</dcterms:created>
  <dcterms:modified xsi:type="dcterms:W3CDTF">2022-07-11T17:03:00Z</dcterms:modified>
</cp:coreProperties>
</file>